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microbi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n-susceptible breakpoi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xicillin-clavula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i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azo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T, Resp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ove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podox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unds/absce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loramphenic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ico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da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/Lincosam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xy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r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T, UTI, Re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y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,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/Lincosam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tam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b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o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rofuranto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rofu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d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,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famp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samyc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-Sulfamethox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lfonam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≥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7:28:38Z</dcterms:created>
  <dcterms:modified xsi:type="dcterms:W3CDTF">2023-06-28T17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